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bookmarkEnd w:id="20"/>
    <w:p>
      <w:pPr>
        <w:pStyle w:val="FirstParagraph"/>
      </w:pPr>
      <w:r>
        <w:t xml:space="preserve">October 26, 2023</w:t>
      </w:r>
    </w:p>
    <w:p>
      <w:pPr>
        <w:pStyle w:val="BodyText"/>
      </w:pPr>
      <w:r>
        <w:t xml:space="preserve">Hiring Manager</w:t>
      </w:r>
      <w:r>
        <w:br/>
      </w:r>
      <w:r>
        <w:t xml:space="preserve">[Company Name]</w:t>
      </w:r>
      <w:r>
        <w:br/>
      </w:r>
      <w:r>
        <w:t xml:space="preserve">[Company Address]</w:t>
      </w:r>
      <w:r>
        <w:br/>
      </w:r>
      <w:r>
        <w:t xml:space="preserve">New Delhi, India 110001</w:t>
      </w:r>
    </w:p>
    <w:p>
      <w:pPr>
        <w:pStyle w:val="BodyText"/>
      </w:pPr>
      <w:r>
        <w:t xml:space="preserve">Subject: Internship Application for Electrician Position at Your Esteemed Organization in India New Delhi</w:t>
      </w:r>
    </w:p>
    <w:p>
      <w:pPr>
        <w:pStyle w:val="BodyText"/>
      </w:pPr>
      <w:r>
        <w:t xml:space="preserve">Dear Hiring Manager,</w:t>
      </w:r>
    </w:p>
    <w:p>
      <w:pPr>
        <w:pStyle w:val="BodyText"/>
      </w:pPr>
      <w:r>
        <w:t xml:space="preserve">I am writing with profound enthusiasm to submit my application for the Electrician Internship position at your organization, as advertised on the National Skill Development Corporation portal. As a dedicated electrical engineering student from Delhi Technological University (DTU), I have cultivated both theoretical expertise and practical skills that align precisely with the requirements of this internship in India New Delhi. Having witnessed firsthand the rapid infrastructure development transforming our capital city, I am eager to contribute to your team while gaining invaluable industry experience under professional mentorship.</w:t>
      </w:r>
    </w:p>
    <w:p>
      <w:pPr>
        <w:pStyle w:val="BodyText"/>
      </w:pPr>
      <w:r>
        <w:t xml:space="preserve">My academic journey has been meticulously designed around electrical systems, with a focus on residential and commercial installations that directly serve India New Delhi's growing urban landscape. In my second year at DTU, I completed a comprehensive course in "Electrical Installation Design" where I designed low-voltage distribution systems for multi-story buildings – skills directly applicable to the complex electrical infrastructure projects common across New Delhi. Beyond coursework, I actively participated in the university's Smart Campus Initiative, where our team retrofitted campus lighting systems with energy-efficient LED technology, reducing power consumption by 32% while ensuring full compliance with IS:3043 standards. This project taught me practical problem-solving when working within tight deadlines typical of New Delhi's bustling construction sector.</w:t>
      </w:r>
    </w:p>
    <w:p>
      <w:pPr>
        <w:pStyle w:val="BodyText"/>
      </w:pPr>
      <w:r>
        <w:t xml:space="preserve">What particularly excites me about this internship opportunity is the chance to apply my knowledge within India New Delhi's unique electrical ecosystem. The city's diverse architectural tapestry – from heritage Havelis requiring specialized wiring techniques to modern skyscrapers demanding advanced automation systems – presents an unparalleled learning environment. I have closely followed your organization's work on the Delhi Metro Rail Corporation (DMRC) power substation upgrades, and I am deeply impressed by your commitment to integrating renewable energy solutions into urban infrastructure. My technical skills include proficiency in using multimeters, circuit testers, and AutoCAD Electrical for blueprint interpretation – all essential tools for navigating New Delhi's complex electrical networks.</w:t>
      </w:r>
    </w:p>
    <w:p>
      <w:pPr>
        <w:pStyle w:val="BodyText"/>
      </w:pPr>
      <w:r>
        <w:t xml:space="preserve">During my summer internship at a leading electrical contractor in East Delhi, I assisted senior technicians in installing safety switches and fault circuit interrupters (FCIs) across 25 residential complexes. This experience taught me the critical importance of adhering to India's National Electrical Code (NEC) while working in densely populated urban settings where safety protocols must accommodate both high foot traffic and space constraints. I also developed exceptional communication skills when explaining technical requirements to non-technical homeowners – a skill vital for success in New Delhi's multicultural environment. My ability to read electrical schematics, troubleshoot circuit faults using thermal imaging cameras, and safely handle 240V systems has been rigorously tested through these practical experiences.</w:t>
      </w:r>
    </w:p>
    <w:p>
      <w:pPr>
        <w:pStyle w:val="BodyText"/>
      </w:pPr>
      <w:r>
        <w:t xml:space="preserve">I understand that India New Delhi faces unique challenges in its electrical infrastructure – from monsoon-related equipment failures to the increasing demand for smart home integration in new residential developments. My academic research on "Adaptive Electrical Safety Systems for Monsoon Conditions" directly addresses these challenges, and I am eager to bring this perspective to your team. As a native of New Delhi who has navigated the city's electrical grid through frequent power fluctuations, I possess contextual understanding that many outsiders lack – knowing precisely which transformer zones require immediate attention during peak load periods across sectors like Lajpat Nagar or Connaught Place.</w:t>
      </w:r>
    </w:p>
    <w:p>
      <w:pPr>
        <w:pStyle w:val="BodyText"/>
      </w:pPr>
      <w:r>
        <w:t xml:space="preserve">My commitment to professional growth aligns with your organization's reputation for nurturing talent. I am particularly drawn to your mentorship program that pairs interns with licensed master electricians for hands-on training in commercial projects. During my DTU apprenticeship, I achieved a 95% success rate in all practical assessments – including complex tasks like three-phase motor control circuit installation and emergency generator system testing. Furthermore, I maintain current certifications in First Aid for Electrical Accidents (issued by NIOSH) and the National Electrician Safety Awareness Program (NESAP), which I believe are crucial for safety-conscious work environments prevalent across India New Delhi.</w:t>
      </w:r>
    </w:p>
    <w:p>
      <w:pPr>
        <w:pStyle w:val="BodyText"/>
      </w:pPr>
      <w:r>
        <w:t xml:space="preserve">The internship application letter represents not just an opportunity, but a strategic step toward becoming a certified electrician who can meaningfully contribute to India's infrastructure advancement. As New Delhi continues its transformation into a smart city hub, I am determined to develop expertise that serves both traditional residential needs and cutting-edge commercial applications. I am prepared to immediately integrate into your team – possessing reliable transportation across all Delhi zones (as evidenced by my recent completion of the Delhi Transport Corporation driver training program) and fully available for the summer internship period from June 15th through August 31st.</w:t>
      </w:r>
    </w:p>
    <w:p>
      <w:pPr>
        <w:pStyle w:val="BodyText"/>
      </w:pPr>
      <w:r>
        <w:t xml:space="preserve">I have attached my detailed resume, academic transcripts, and certification copies for your review. I would be honored to discuss how my technical competencies in electrical systems installation, safety compliance knowledge specific to India New Delhi's regulatory environment, and dedication to professional excellence can benefit your organization. Thank you for considering my application for this Electrician Internship position – I eagerly anticipate the possibility of contributing to your team's success while growing as a professional electrician within one of the world's most dynamic urban centers.</w:t>
      </w:r>
    </w:p>
    <w:p>
      <w:pPr>
        <w:pStyle w:val="BodyText"/>
      </w:pPr>
      <w:r>
        <w:t xml:space="preserve">Sincerely,</w:t>
      </w:r>
      <w:r>
        <w:br/>
      </w:r>
      <w:r>
        <w:br/>
      </w:r>
    </w:p>
    <w:p>
      <w:pPr>
        <w:pStyle w:val="BodyText"/>
      </w:pPr>
      <w:r>
        <w:t xml:space="preserve">Arjun Sharma</w:t>
      </w:r>
      <w:r>
        <w:br/>
      </w:r>
      <w:r>
        <w:t xml:space="preserve">Electrical Engineering Student (Final Year)</w:t>
      </w:r>
      <w:r>
        <w:br/>
      </w:r>
      <w:r>
        <w:t xml:space="preserve">Delhi Technological University, Rohini Campus</w:t>
      </w:r>
      <w:r>
        <w:br/>
      </w:r>
      <w:r>
        <w:t xml:space="preserve">New Delhi, India 110042</w:t>
      </w:r>
      <w:r>
        <w:br/>
      </w:r>
      <w:r>
        <w:t xml:space="preserve">+91 9876543210 | arjun.sharma@dtu.ac.in</w:t>
      </w:r>
    </w:p>
    <w:p>
      <w:pPr>
        <w:pStyle w:val="BodyText"/>
      </w:pPr>
      <w:r>
        <w:rPr>
          <w:bCs/>
          <w:b/>
        </w:rPr>
        <w:t xml:space="preserve">Enclosures:</w:t>
      </w:r>
      <w:r>
        <w:t xml:space="preserve"> </w:t>
      </w:r>
      <w:r>
        <w:t xml:space="preserve">Resume, Academic Transcripts, NESAP Certification, First Aid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08:12:58Z</dcterms:created>
  <dcterms:modified xsi:type="dcterms:W3CDTF">2026-07-23T08:12:58Z</dcterms:modified>
</cp:coreProperties>
</file>

<file path=docProps/custom.xml><?xml version="1.0" encoding="utf-8"?>
<Properties xmlns="http://schemas.openxmlformats.org/officeDocument/2006/custom-properties" xmlns:vt="http://schemas.openxmlformats.org/officeDocument/2006/docPropsVTypes"/>
</file>